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35EA" w:rsidRPr="001035EA" w:rsidRDefault="001035EA" w:rsidP="001035EA">
      <w:pPr>
        <w:spacing w:after="0" w:line="312" w:lineRule="atLeast"/>
        <w:textAlignment w:val="baseline"/>
        <w:outlineLvl w:val="0"/>
        <w:rPr>
          <w:rFonts w:ascii="Arial" w:eastAsia="Times New Roman" w:hAnsi="Arial" w:cs="Arial"/>
          <w:b/>
          <w:bCs/>
          <w:color w:val="006A71"/>
          <w:spacing w:val="3"/>
          <w:kern w:val="36"/>
          <w:sz w:val="48"/>
          <w:szCs w:val="48"/>
          <w:lang w:val="es-US" w:eastAsia="es-US"/>
        </w:rPr>
      </w:pPr>
      <w:r w:rsidRPr="001035EA">
        <w:rPr>
          <w:rFonts w:ascii="Arial" w:eastAsia="Times New Roman" w:hAnsi="Arial" w:cs="Arial"/>
          <w:b/>
          <w:bCs/>
          <w:color w:val="006A71"/>
          <w:spacing w:val="3"/>
          <w:kern w:val="36"/>
          <w:sz w:val="48"/>
          <w:szCs w:val="48"/>
          <w:lang w:val="es-US" w:eastAsia="es-US"/>
        </w:rPr>
        <w:t xml:space="preserve">New </w:t>
      </w:r>
      <w:proofErr w:type="spellStart"/>
      <w:r w:rsidRPr="001035EA">
        <w:rPr>
          <w:rFonts w:ascii="Arial" w:eastAsia="Times New Roman" w:hAnsi="Arial" w:cs="Arial"/>
          <w:b/>
          <w:bCs/>
          <w:color w:val="006A71"/>
          <w:spacing w:val="3"/>
          <w:kern w:val="36"/>
          <w:sz w:val="48"/>
          <w:szCs w:val="48"/>
          <w:lang w:val="es-US" w:eastAsia="es-US"/>
        </w:rPr>
        <w:t>Research</w:t>
      </w:r>
      <w:proofErr w:type="spellEnd"/>
      <w:r w:rsidRPr="001035EA">
        <w:rPr>
          <w:rFonts w:ascii="Arial" w:eastAsia="Times New Roman" w:hAnsi="Arial" w:cs="Arial"/>
          <w:b/>
          <w:bCs/>
          <w:color w:val="006A71"/>
          <w:spacing w:val="3"/>
          <w:kern w:val="36"/>
          <w:sz w:val="48"/>
          <w:szCs w:val="48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b/>
          <w:bCs/>
          <w:color w:val="006A71"/>
          <w:spacing w:val="3"/>
          <w:kern w:val="36"/>
          <w:sz w:val="48"/>
          <w:szCs w:val="48"/>
          <w:lang w:val="es-US" w:eastAsia="es-US"/>
        </w:rPr>
        <w:t>Confirms</w:t>
      </w:r>
      <w:proofErr w:type="spellEnd"/>
      <w:r w:rsidRPr="001035EA">
        <w:rPr>
          <w:rFonts w:ascii="Arial" w:eastAsia="Times New Roman" w:hAnsi="Arial" w:cs="Arial"/>
          <w:b/>
          <w:bCs/>
          <w:color w:val="006A71"/>
          <w:spacing w:val="3"/>
          <w:kern w:val="36"/>
          <w:sz w:val="48"/>
          <w:szCs w:val="48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b/>
          <w:bCs/>
          <w:color w:val="006A71"/>
          <w:spacing w:val="3"/>
          <w:kern w:val="36"/>
          <w:sz w:val="48"/>
          <w:szCs w:val="48"/>
          <w:lang w:val="es-US" w:eastAsia="es-US"/>
        </w:rPr>
        <w:t>Looming</w:t>
      </w:r>
      <w:proofErr w:type="spellEnd"/>
      <w:r w:rsidRPr="001035EA">
        <w:rPr>
          <w:rFonts w:ascii="Arial" w:eastAsia="Times New Roman" w:hAnsi="Arial" w:cs="Arial"/>
          <w:b/>
          <w:bCs/>
          <w:color w:val="006A71"/>
          <w:spacing w:val="3"/>
          <w:kern w:val="36"/>
          <w:sz w:val="48"/>
          <w:szCs w:val="48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b/>
          <w:bCs/>
          <w:color w:val="006A71"/>
          <w:spacing w:val="3"/>
          <w:kern w:val="36"/>
          <w:sz w:val="48"/>
          <w:szCs w:val="48"/>
          <w:lang w:val="es-US" w:eastAsia="es-US"/>
        </w:rPr>
        <w:t>Physician</w:t>
      </w:r>
      <w:proofErr w:type="spellEnd"/>
      <w:r w:rsidRPr="001035EA">
        <w:rPr>
          <w:rFonts w:ascii="Arial" w:eastAsia="Times New Roman" w:hAnsi="Arial" w:cs="Arial"/>
          <w:b/>
          <w:bCs/>
          <w:color w:val="006A71"/>
          <w:spacing w:val="3"/>
          <w:kern w:val="36"/>
          <w:sz w:val="48"/>
          <w:szCs w:val="48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b/>
          <w:bCs/>
          <w:color w:val="006A71"/>
          <w:spacing w:val="3"/>
          <w:kern w:val="36"/>
          <w:sz w:val="48"/>
          <w:szCs w:val="48"/>
          <w:lang w:val="es-US" w:eastAsia="es-US"/>
        </w:rPr>
        <w:t>Shortage</w:t>
      </w:r>
      <w:proofErr w:type="spellEnd"/>
    </w:p>
    <w:p w:rsidR="001035EA" w:rsidRPr="001035EA" w:rsidRDefault="001035EA" w:rsidP="001035EA">
      <w:pPr>
        <w:spacing w:after="0" w:line="384" w:lineRule="atLeast"/>
        <w:textAlignment w:val="baseline"/>
        <w:rPr>
          <w:rFonts w:ascii="Arial" w:eastAsia="Times New Roman" w:hAnsi="Arial" w:cs="Arial"/>
          <w:color w:val="433F3F"/>
          <w:spacing w:val="3"/>
          <w:lang w:val="es-US" w:eastAsia="es-US"/>
        </w:rPr>
      </w:pPr>
      <w:proofErr w:type="spellStart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>Shortages</w:t>
      </w:r>
      <w:proofErr w:type="spellEnd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>Particularly</w:t>
      </w:r>
      <w:proofErr w:type="spellEnd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>Acute</w:t>
      </w:r>
      <w:proofErr w:type="spellEnd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 xml:space="preserve"> in </w:t>
      </w:r>
      <w:proofErr w:type="spellStart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>Specialties</w:t>
      </w:r>
      <w:proofErr w:type="spellEnd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>Most</w:t>
      </w:r>
      <w:proofErr w:type="spellEnd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>Needed</w:t>
      </w:r>
      <w:proofErr w:type="spellEnd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>by</w:t>
      </w:r>
      <w:proofErr w:type="spellEnd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>an</w:t>
      </w:r>
      <w:proofErr w:type="spellEnd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>Aging</w:t>
      </w:r>
      <w:proofErr w:type="spellEnd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i/>
          <w:iCs/>
          <w:color w:val="433F3F"/>
          <w:spacing w:val="3"/>
          <w:bdr w:val="none" w:sz="0" w:space="0" w:color="auto" w:frame="1"/>
          <w:lang w:val="es-US" w:eastAsia="es-US"/>
        </w:rPr>
        <w:t>Population</w:t>
      </w:r>
      <w:proofErr w:type="spellEnd"/>
    </w:p>
    <w:p w:rsidR="001035EA" w:rsidRPr="001035EA" w:rsidRDefault="001035EA" w:rsidP="001035EA">
      <w:pPr>
        <w:spacing w:after="0" w:line="384" w:lineRule="atLeast"/>
        <w:textAlignment w:val="baseline"/>
        <w:rPr>
          <w:rFonts w:ascii="Arial" w:eastAsia="Times New Roman" w:hAnsi="Arial" w:cs="Arial"/>
          <w:color w:val="433F3F"/>
          <w:spacing w:val="3"/>
          <w:lang w:val="es-US" w:eastAsia="es-US"/>
        </w:rPr>
      </w:pPr>
      <w:r w:rsidRPr="001035EA">
        <w:rPr>
          <w:rFonts w:ascii="Arial" w:eastAsia="Times New Roman" w:hAnsi="Arial" w:cs="Arial"/>
          <w:b/>
          <w:bCs/>
          <w:color w:val="433F3F"/>
          <w:spacing w:val="3"/>
          <w:bdr w:val="none" w:sz="0" w:space="0" w:color="auto" w:frame="1"/>
          <w:lang w:val="es-US" w:eastAsia="es-US"/>
        </w:rPr>
        <w:t xml:space="preserve">Washington, D.C., </w:t>
      </w:r>
      <w:proofErr w:type="spellStart"/>
      <w:r w:rsidRPr="001035EA">
        <w:rPr>
          <w:rFonts w:ascii="Arial" w:eastAsia="Times New Roman" w:hAnsi="Arial" w:cs="Arial"/>
          <w:b/>
          <w:bCs/>
          <w:color w:val="433F3F"/>
          <w:spacing w:val="3"/>
          <w:bdr w:val="none" w:sz="0" w:space="0" w:color="auto" w:frame="1"/>
          <w:lang w:val="es-US" w:eastAsia="es-US"/>
        </w:rPr>
        <w:t>April</w:t>
      </w:r>
      <w:proofErr w:type="spellEnd"/>
      <w:r w:rsidRPr="001035EA">
        <w:rPr>
          <w:rFonts w:ascii="Arial" w:eastAsia="Times New Roman" w:hAnsi="Arial" w:cs="Arial"/>
          <w:b/>
          <w:bCs/>
          <w:color w:val="433F3F"/>
          <w:spacing w:val="3"/>
          <w:bdr w:val="none" w:sz="0" w:space="0" w:color="auto" w:frame="1"/>
          <w:lang w:val="es-US" w:eastAsia="es-US"/>
        </w:rPr>
        <w:t xml:space="preserve"> 5, 2016</w:t>
      </w:r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—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Unde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ever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ombinati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cenario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odel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Unit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tat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il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ac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hortag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hysicia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ve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ex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decad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ccord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a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hysicia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orkforc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 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fldChar w:fldCharType="begin"/>
      </w:r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instrText xml:space="preserve"> HYPERLINK "https://www.aamc.org/download/458082/data/2016_complexities_of_supply_and_demand_projections.pdf" \t "_blank" </w:instrText>
      </w:r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fldChar w:fldCharType="separate"/>
      </w:r>
      <w:r w:rsidRPr="001035EA">
        <w:rPr>
          <w:rFonts w:ascii="Arial" w:eastAsia="Times New Roman" w:hAnsi="Arial" w:cs="Arial"/>
          <w:color w:val="005295"/>
          <w:spacing w:val="3"/>
          <w:bdr w:val="none" w:sz="0" w:space="0" w:color="auto" w:frame="1"/>
          <w:lang w:val="es-US" w:eastAsia="es-US"/>
        </w:rPr>
        <w:t>report</w:t>
      </w:r>
      <w:proofErr w:type="spellEnd"/>
      <w:r w:rsidRPr="001035EA">
        <w:rPr>
          <w:rFonts w:ascii="Arial" w:eastAsia="Times New Roman" w:hAnsi="Arial" w:cs="Arial"/>
          <w:color w:val="005295"/>
          <w:spacing w:val="3"/>
          <w:bdr w:val="none" w:sz="0" w:space="0" w:color="auto" w:frame="1"/>
          <w:lang w:val="es-US" w:eastAsia="es-US"/>
        </w:rPr>
        <w:t> </w:t>
      </w:r>
      <w:r w:rsidRPr="001035EA">
        <w:rPr>
          <w:rFonts w:ascii="Arial" w:eastAsia="Times New Roman" w:hAnsi="Arial" w:cs="Arial"/>
          <w:noProof/>
          <w:color w:val="005295"/>
          <w:spacing w:val="3"/>
          <w:bdr w:val="none" w:sz="0" w:space="0" w:color="auto" w:frame="1"/>
          <w:lang w:val="es-US" w:eastAsia="es-US"/>
        </w:rPr>
        <w:drawing>
          <wp:inline distT="0" distB="0" distL="0" distR="0">
            <wp:extent cx="204470" cy="126365"/>
            <wp:effectExtent l="0" t="0" r="5080" b="6985"/>
            <wp:docPr id="1" name="Imagen 1" descr="https://www.aamc.org/contentblob/91462/3/pdf/data.gif">
              <a:hlinkClick xmlns:a="http://schemas.openxmlformats.org/drawingml/2006/main" r:id="rId4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www.aamc.org/contentblob/91462/3/pdf/data.gif">
                      <a:hlinkClick r:id="rId4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" cy="1263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fldChar w:fldCharType="end"/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leas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oda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AMC (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ssociati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American Medic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olleg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).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rojectio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show a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hortag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ang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etwee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61,700 and 94,700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it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ignifican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hortag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how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mo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an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urgica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pecialti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.</w:t>
      </w:r>
    </w:p>
    <w:p w:rsidR="001035EA" w:rsidRPr="001035EA" w:rsidRDefault="001035EA" w:rsidP="001035EA">
      <w:pPr>
        <w:spacing w:after="300" w:line="384" w:lineRule="atLeast"/>
        <w:textAlignment w:val="baseline"/>
        <w:rPr>
          <w:rFonts w:ascii="Arial" w:eastAsia="Times New Roman" w:hAnsi="Arial" w:cs="Arial"/>
          <w:color w:val="433F3F"/>
          <w:spacing w:val="3"/>
          <w:lang w:val="es-US" w:eastAsia="es-US"/>
        </w:rPr>
      </w:pP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tud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onduct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Lif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cienc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divisi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glob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nformati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ompan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IHS Inc.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updat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a 2015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por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repar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ehalf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AMC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flec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eedback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rom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ealt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searc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ommunit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as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el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s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os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cen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orkforc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data.</w:t>
      </w:r>
    </w:p>
    <w:p w:rsidR="001035EA" w:rsidRPr="001035EA" w:rsidRDefault="001035EA" w:rsidP="001035EA">
      <w:pPr>
        <w:spacing w:after="300" w:line="384" w:lineRule="atLeast"/>
        <w:textAlignment w:val="baseline"/>
        <w:rPr>
          <w:rFonts w:ascii="Arial" w:eastAsia="Times New Roman" w:hAnsi="Arial" w:cs="Arial"/>
          <w:color w:val="433F3F"/>
          <w:spacing w:val="3"/>
          <w:lang w:val="es-US" w:eastAsia="es-US"/>
        </w:rPr>
      </w:pPr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“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s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updat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rojectio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onfirm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a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hysicia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hortag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real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t’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ignifican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ati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us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egi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rai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more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doctor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ow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f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atien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re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go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be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bl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ceiv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e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he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e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in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ea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utu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”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ai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AMC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residen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nd CE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Darrel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G.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Kirc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, MD.</w:t>
      </w:r>
    </w:p>
    <w:p w:rsidR="001035EA" w:rsidRPr="001035EA" w:rsidRDefault="001035EA" w:rsidP="001035EA">
      <w:pPr>
        <w:spacing w:after="300" w:line="384" w:lineRule="atLeast"/>
        <w:textAlignment w:val="baseline"/>
        <w:rPr>
          <w:rFonts w:ascii="Arial" w:eastAsia="Times New Roman" w:hAnsi="Arial" w:cs="Arial"/>
          <w:color w:val="433F3F"/>
          <w:spacing w:val="3"/>
          <w:lang w:val="es-US" w:eastAsia="es-US"/>
        </w:rPr>
      </w:pP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por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ggregat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hortag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in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ou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roa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tegori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: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rimar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medic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pecialti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urgica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pecialti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the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pecialti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.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2025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tud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estimat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hortfal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etwee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14,900 and 35,600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rimar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hysicia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. Non-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rimar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pecialti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re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expect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experienc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hortfal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etwee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37,400 and 60,300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hysicia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.</w:t>
      </w:r>
    </w:p>
    <w:p w:rsidR="001035EA" w:rsidRPr="001035EA" w:rsidRDefault="001035EA" w:rsidP="001035EA">
      <w:pPr>
        <w:spacing w:after="300" w:line="384" w:lineRule="atLeast"/>
        <w:textAlignment w:val="baseline"/>
        <w:rPr>
          <w:rFonts w:ascii="Arial" w:eastAsia="Times New Roman" w:hAnsi="Arial" w:cs="Arial"/>
          <w:color w:val="433F3F"/>
          <w:spacing w:val="3"/>
          <w:lang w:val="es-US" w:eastAsia="es-US"/>
        </w:rPr>
      </w:pP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s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inding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re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largel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onsisten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it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2015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por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. In particular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uppl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urgica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pecialis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expect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decline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jus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s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deman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o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hysicia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grow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.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tud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lso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ind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a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umber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new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rimar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hysicia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the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medic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pecialis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re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o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keep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pace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it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ealt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demand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a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grow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g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opulati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. </w:t>
      </w:r>
    </w:p>
    <w:p w:rsidR="001035EA" w:rsidRPr="001035EA" w:rsidRDefault="001035EA" w:rsidP="001035EA">
      <w:pPr>
        <w:spacing w:after="300" w:line="384" w:lineRule="atLeast"/>
        <w:textAlignment w:val="baseline"/>
        <w:rPr>
          <w:rFonts w:ascii="Arial" w:eastAsia="Times New Roman" w:hAnsi="Arial" w:cs="Arial"/>
          <w:color w:val="433F3F"/>
          <w:spacing w:val="3"/>
          <w:lang w:val="es-US" w:eastAsia="es-US"/>
        </w:rPr>
      </w:pPr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As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n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exampl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ow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atien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deman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il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urpas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hysicia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uppl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Kirc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it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a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in 2014, 45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tat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a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ewe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sychiatris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lativ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i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opulatio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a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a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in 2009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despit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more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a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43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illi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dul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in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Unit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tat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port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 ment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llnes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. </w:t>
      </w:r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lastRenderedPageBreak/>
        <w:t xml:space="preserve">“As a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sychiatris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I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av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ee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irsthan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ha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ea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o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atien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o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be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bl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ceiv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e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.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s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roject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hortag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re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ver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roubl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nl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inforc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mportanc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ensur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a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l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atien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av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cces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ealt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o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i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hysica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nd ment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ell-be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” he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ai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.</w:t>
      </w:r>
    </w:p>
    <w:p w:rsidR="001035EA" w:rsidRPr="001035EA" w:rsidRDefault="001035EA" w:rsidP="001035EA">
      <w:pPr>
        <w:spacing w:after="300" w:line="384" w:lineRule="atLeast"/>
        <w:textAlignment w:val="baseline"/>
        <w:rPr>
          <w:rFonts w:ascii="Arial" w:eastAsia="Times New Roman" w:hAnsi="Arial" w:cs="Arial"/>
          <w:color w:val="433F3F"/>
          <w:spacing w:val="3"/>
          <w:lang w:val="es-US" w:eastAsia="es-US"/>
        </w:rPr>
      </w:pPr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In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dditi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roject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hortag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sychiatris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rimar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hysicia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hortag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general and vascular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urgeo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il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lso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be a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eriou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roblem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articularl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o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lde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atien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ho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qui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wo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re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imes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moun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pecialt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rea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hronic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onditio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ge-relat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llness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. </w:t>
      </w:r>
    </w:p>
    <w:p w:rsidR="001035EA" w:rsidRPr="001035EA" w:rsidRDefault="001035EA" w:rsidP="001035EA">
      <w:pPr>
        <w:spacing w:after="300" w:line="384" w:lineRule="atLeast"/>
        <w:textAlignment w:val="baseline"/>
        <w:rPr>
          <w:rFonts w:ascii="Arial" w:eastAsia="Times New Roman" w:hAnsi="Arial" w:cs="Arial"/>
          <w:color w:val="433F3F"/>
          <w:spacing w:val="3"/>
          <w:lang w:val="es-US" w:eastAsia="es-US"/>
        </w:rPr>
      </w:pPr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As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U.S.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opulati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g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s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oo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do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hysicia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orkforc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it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ne-thir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hysicia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ow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ve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g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55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ot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Kirc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. “More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hysicia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tir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ve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ex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decad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lso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il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reat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halleng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o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atien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ho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e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cces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ealt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”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ai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Kirc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.</w:t>
      </w:r>
    </w:p>
    <w:p w:rsidR="001035EA" w:rsidRPr="001035EA" w:rsidRDefault="001035EA" w:rsidP="001035EA">
      <w:pPr>
        <w:spacing w:after="300" w:line="384" w:lineRule="atLeast"/>
        <w:textAlignment w:val="baseline"/>
        <w:rPr>
          <w:rFonts w:ascii="Arial" w:eastAsia="Times New Roman" w:hAnsi="Arial" w:cs="Arial"/>
          <w:color w:val="433F3F"/>
          <w:spacing w:val="3"/>
          <w:lang w:val="es-US" w:eastAsia="es-US"/>
        </w:rPr>
      </w:pP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o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irs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ime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2016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por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nclud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pecia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nalysi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eed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underserv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opulatio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.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s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data show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a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f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underserv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atien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a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arrier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utilizati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removed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Unit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tat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oul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e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up to 96,000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doctor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oda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ee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atien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eed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.</w:t>
      </w:r>
    </w:p>
    <w:p w:rsidR="001035EA" w:rsidRPr="001035EA" w:rsidRDefault="001035EA" w:rsidP="001035EA">
      <w:pPr>
        <w:spacing w:after="300" w:line="384" w:lineRule="atLeast"/>
        <w:textAlignment w:val="baseline"/>
        <w:rPr>
          <w:rFonts w:ascii="Arial" w:eastAsia="Times New Roman" w:hAnsi="Arial" w:cs="Arial"/>
          <w:color w:val="433F3F"/>
          <w:spacing w:val="3"/>
          <w:lang w:val="es-US" w:eastAsia="es-US"/>
        </w:rPr>
      </w:pPr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“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he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you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onside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l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eopl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ho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d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o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utiliz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ealt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—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despit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i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e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—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ecaus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inancia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cultural, social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geographic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arrier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hysicia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hortag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ctuall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uc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igge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.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re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ver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oncern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bou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equit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in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atien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utilizati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ow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can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ddres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go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forward,”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Kirc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ai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.</w:t>
      </w:r>
    </w:p>
    <w:p w:rsidR="001035EA" w:rsidRPr="001035EA" w:rsidRDefault="001035EA" w:rsidP="001035EA">
      <w:pPr>
        <w:spacing w:after="300" w:line="384" w:lineRule="atLeast"/>
        <w:textAlignment w:val="baseline"/>
        <w:rPr>
          <w:rFonts w:ascii="Arial" w:eastAsia="Times New Roman" w:hAnsi="Arial" w:cs="Arial"/>
          <w:color w:val="433F3F"/>
          <w:spacing w:val="3"/>
          <w:lang w:val="es-US" w:eastAsia="es-US"/>
        </w:rPr>
      </w:pPr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elp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lleviat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hortag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AMC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uppor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ultiprong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oluti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hic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nclud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nnovatio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in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deliver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ette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use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echnolog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ncreas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feder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uppor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o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dditiona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3,000 new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sidenc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positions a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yea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ve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ex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iv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year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. Medic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chool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av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done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i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ar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ncreas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veral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umbe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hysicia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expand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i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las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iz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ow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ongres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us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pprov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odes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ncreas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in feder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uppor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o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new doctor training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f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Unit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tat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ncreas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veral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umbe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hysicia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ccord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Kirc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.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fte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graduat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rom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medic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choo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l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new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D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us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complete a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sidenc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be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bl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o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atien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ndependentl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.</w:t>
      </w:r>
    </w:p>
    <w:p w:rsidR="001035EA" w:rsidRPr="001035EA" w:rsidRDefault="001035EA" w:rsidP="001035EA">
      <w:pPr>
        <w:spacing w:after="300" w:line="384" w:lineRule="atLeast"/>
        <w:textAlignment w:val="baseline"/>
        <w:rPr>
          <w:rFonts w:ascii="Arial" w:eastAsia="Times New Roman" w:hAnsi="Arial" w:cs="Arial"/>
          <w:color w:val="433F3F"/>
          <w:spacing w:val="3"/>
          <w:lang w:val="es-US" w:eastAsia="es-US"/>
        </w:rPr>
      </w:pPr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lastRenderedPageBreak/>
        <w:t>“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eliev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i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easur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pproac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dea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it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roblem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a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has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otentia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ffec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ever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merican.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strikes a balance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etwee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u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ation’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udge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onstrain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wha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medic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chool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each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ospital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eliev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u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sponsibilit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ee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eed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atien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”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ai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Kirc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. “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Becaus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can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ak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up to 10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year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rai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 doctor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u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ati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eed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c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ow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.”</w:t>
      </w:r>
    </w:p>
    <w:p w:rsidR="001035EA" w:rsidRPr="001035EA" w:rsidRDefault="001035EA" w:rsidP="001035EA">
      <w:pPr>
        <w:spacing w:after="300" w:line="384" w:lineRule="atLeast"/>
        <w:textAlignment w:val="baseline"/>
        <w:rPr>
          <w:rFonts w:ascii="Arial" w:eastAsia="Times New Roman" w:hAnsi="Arial" w:cs="Arial"/>
          <w:color w:val="433F3F"/>
          <w:spacing w:val="3"/>
          <w:lang w:val="es-US" w:eastAsia="es-US"/>
        </w:rPr>
      </w:pPr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###</w:t>
      </w:r>
    </w:p>
    <w:p w:rsidR="001035EA" w:rsidRPr="001035EA" w:rsidRDefault="001035EA" w:rsidP="001035EA">
      <w:pPr>
        <w:spacing w:after="0" w:line="384" w:lineRule="atLeast"/>
        <w:textAlignment w:val="baseline"/>
        <w:rPr>
          <w:rFonts w:ascii="Arial" w:eastAsia="Times New Roman" w:hAnsi="Arial" w:cs="Arial"/>
          <w:color w:val="433F3F"/>
          <w:spacing w:val="3"/>
          <w:lang w:val="es-US" w:eastAsia="es-US"/>
        </w:rPr>
      </w:pP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ssociati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American Medic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olleg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ot-for-profi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ssociati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dedicat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to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ransform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ealt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roug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nnovativ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medic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educati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utting-edg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atien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ar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groundbreak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medic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searc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.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ember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compris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l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147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ccredit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U.S. and 17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ccredited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Canadian medic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chool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;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earl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400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ajo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each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ospital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ealt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ystem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nclud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51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Departmen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Vetera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ffair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medical centers; and more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a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80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cademic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ocieti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.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rough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s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nstitutio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organizatio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AMC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erve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leader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of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merica’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medic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chool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each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ospital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i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nearl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160,000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faculty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ember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83,000 medic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tuden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, and 115,000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residen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physician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.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dditional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nformation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bout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h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AMC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t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member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medical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school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nd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teaching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hospital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is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</w:t>
      </w:r>
      <w:proofErr w:type="spellStart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available</w:t>
      </w:r>
      <w:proofErr w:type="spellEnd"/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 xml:space="preserve"> at </w:t>
      </w:r>
      <w:hyperlink r:id="rId6" w:tgtFrame="_blank" w:history="1">
        <w:r w:rsidRPr="001035EA">
          <w:rPr>
            <w:rFonts w:ascii="Arial" w:eastAsia="Times New Roman" w:hAnsi="Arial" w:cs="Arial"/>
            <w:color w:val="005295"/>
            <w:spacing w:val="3"/>
            <w:bdr w:val="none" w:sz="0" w:space="0" w:color="auto" w:frame="1"/>
            <w:lang w:val="es-US" w:eastAsia="es-US"/>
          </w:rPr>
          <w:t>www.aamc.org</w:t>
        </w:r>
      </w:hyperlink>
      <w:r w:rsidRPr="001035EA">
        <w:rPr>
          <w:rFonts w:ascii="Arial" w:eastAsia="Times New Roman" w:hAnsi="Arial" w:cs="Arial"/>
          <w:color w:val="433F3F"/>
          <w:spacing w:val="3"/>
          <w:lang w:val="es-US" w:eastAsia="es-US"/>
        </w:rPr>
        <w:t>.</w:t>
      </w:r>
    </w:p>
    <w:p w:rsidR="00A24BBB" w:rsidRDefault="001035EA"/>
    <w:p w:rsidR="001035EA" w:rsidRDefault="001035EA">
      <w:r>
        <w:t xml:space="preserve">Source: </w:t>
      </w:r>
      <w:r w:rsidRPr="001035EA">
        <w:t>https://www.aamc.org/newsroom/newsreleases/458074/2016_workforce_projections_04052016.html</w:t>
      </w:r>
      <w:bookmarkStart w:id="0" w:name="_GoBack"/>
      <w:bookmarkEnd w:id="0"/>
    </w:p>
    <w:sectPr w:rsidR="001035EA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ato">
    <w:altName w:val="Lato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Helvetica Neue">
    <w:panose1 w:val="02000803000000090004"/>
    <w:charset w:val="00"/>
    <w:family w:val="auto"/>
    <w:pitch w:val="variable"/>
    <w:sig w:usb0="E40002FF" w:usb1="0000001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NjO2NDQwNbM0sjBR0lEKTi0uzszPAykwrAUA7/0nxCwAAAA="/>
  </w:docVars>
  <w:rsids>
    <w:rsidRoot w:val="001035EA"/>
    <w:rsid w:val="0005173A"/>
    <w:rsid w:val="0009401B"/>
    <w:rsid w:val="001035EA"/>
    <w:rsid w:val="0015447D"/>
    <w:rsid w:val="00263634"/>
    <w:rsid w:val="00367697"/>
    <w:rsid w:val="003F324E"/>
    <w:rsid w:val="00451A2E"/>
    <w:rsid w:val="004672BC"/>
    <w:rsid w:val="00717C0B"/>
    <w:rsid w:val="008B5C10"/>
    <w:rsid w:val="008E5F45"/>
    <w:rsid w:val="009F57C1"/>
    <w:rsid w:val="00A1031F"/>
    <w:rsid w:val="00A63436"/>
    <w:rsid w:val="00A83A10"/>
    <w:rsid w:val="00AA3766"/>
    <w:rsid w:val="00C23A18"/>
    <w:rsid w:val="00C33674"/>
    <w:rsid w:val="00C809DD"/>
    <w:rsid w:val="00CC4F83"/>
    <w:rsid w:val="00D9214A"/>
    <w:rsid w:val="00E953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1FDC021-8397-4646-9E27-798EB1E7B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3674"/>
    <w:rPr>
      <w:rFonts w:ascii="Lato" w:hAnsi="Lato"/>
      <w:lang w:val="en-CA"/>
    </w:rPr>
  </w:style>
  <w:style w:type="paragraph" w:styleId="Ttulo1">
    <w:name w:val="heading 1"/>
    <w:basedOn w:val="Normal"/>
    <w:next w:val="Normal"/>
    <w:link w:val="Ttulo1Car"/>
    <w:uiPriority w:val="9"/>
    <w:qFormat/>
    <w:rsid w:val="00C33674"/>
    <w:pPr>
      <w:keepNext/>
      <w:keepLines/>
      <w:spacing w:before="240" w:after="0"/>
      <w:outlineLvl w:val="0"/>
    </w:pPr>
    <w:rPr>
      <w:rFonts w:ascii="Helvetica Neue" w:eastAsiaTheme="majorEastAsia" w:hAnsi="Helvetica Neue" w:cstheme="majorBidi"/>
      <w:color w:val="000000" w:themeColor="text1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A83A10"/>
    <w:pPr>
      <w:keepNext/>
      <w:keepLines/>
      <w:spacing w:before="40" w:after="0"/>
      <w:outlineLvl w:val="1"/>
    </w:pPr>
    <w:rPr>
      <w:rFonts w:ascii="Helvetica Neue" w:eastAsiaTheme="majorEastAsia" w:hAnsi="Helvetica Neue" w:cstheme="majorBidi"/>
      <w:szCs w:val="26"/>
    </w:rPr>
  </w:style>
  <w:style w:type="paragraph" w:styleId="Ttulo3">
    <w:name w:val="heading 3"/>
    <w:basedOn w:val="Normal"/>
    <w:next w:val="Normal"/>
    <w:link w:val="Ttulo3Car"/>
    <w:uiPriority w:val="9"/>
    <w:unhideWhenUsed/>
    <w:qFormat/>
    <w:rsid w:val="00C33674"/>
    <w:pPr>
      <w:keepNext/>
      <w:keepLines/>
      <w:spacing w:before="40" w:after="0"/>
      <w:outlineLvl w:val="2"/>
    </w:pPr>
    <w:rPr>
      <w:rFonts w:eastAsiaTheme="majorEastAsia" w:cstheme="majorBidi"/>
      <w:color w:val="000000" w:themeColor="text1"/>
      <w:sz w:val="20"/>
      <w:szCs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C33674"/>
    <w:rPr>
      <w:rFonts w:ascii="Helvetica Neue" w:eastAsiaTheme="majorEastAsia" w:hAnsi="Helvetica Neue" w:cstheme="majorBidi"/>
      <w:noProof/>
      <w:color w:val="000000" w:themeColor="text1"/>
      <w:sz w:val="32"/>
      <w:szCs w:val="32"/>
      <w:lang w:val="en-CA"/>
    </w:rPr>
  </w:style>
  <w:style w:type="character" w:customStyle="1" w:styleId="Ttulo2Car">
    <w:name w:val="Título 2 Car"/>
    <w:basedOn w:val="Fuentedeprrafopredeter"/>
    <w:link w:val="Ttulo2"/>
    <w:uiPriority w:val="9"/>
    <w:rsid w:val="00A83A10"/>
    <w:rPr>
      <w:rFonts w:ascii="Helvetica Neue" w:eastAsiaTheme="majorEastAsia" w:hAnsi="Helvetica Neue" w:cstheme="majorBidi"/>
      <w:noProof/>
      <w:szCs w:val="26"/>
      <w:lang w:val="en-CA"/>
    </w:rPr>
  </w:style>
  <w:style w:type="character" w:customStyle="1" w:styleId="Ttulo3Car">
    <w:name w:val="Título 3 Car"/>
    <w:basedOn w:val="Fuentedeprrafopredeter"/>
    <w:link w:val="Ttulo3"/>
    <w:uiPriority w:val="9"/>
    <w:rsid w:val="00C33674"/>
    <w:rPr>
      <w:rFonts w:ascii="Lato" w:eastAsiaTheme="majorEastAsia" w:hAnsi="Lato" w:cstheme="majorBidi"/>
      <w:noProof/>
      <w:color w:val="000000" w:themeColor="text1"/>
      <w:sz w:val="20"/>
      <w:szCs w:val="24"/>
      <w:lang w:val="en-CA"/>
    </w:rPr>
  </w:style>
  <w:style w:type="paragraph" w:styleId="Puesto">
    <w:name w:val="Title"/>
    <w:basedOn w:val="Normal"/>
    <w:next w:val="Normal"/>
    <w:link w:val="PuestoCar"/>
    <w:uiPriority w:val="10"/>
    <w:qFormat/>
    <w:rsid w:val="00C809DD"/>
    <w:pPr>
      <w:spacing w:after="0" w:line="240" w:lineRule="auto"/>
      <w:contextualSpacing/>
    </w:pPr>
    <w:rPr>
      <w:rFonts w:ascii="Helvetica Neue" w:eastAsiaTheme="majorEastAsia" w:hAnsi="Helvetica Neue" w:cstheme="majorBidi"/>
      <w:color w:val="A6A6A6" w:themeColor="background1" w:themeShade="A6"/>
      <w:spacing w:val="-10"/>
      <w:kern w:val="28"/>
      <w:sz w:val="48"/>
      <w:szCs w:val="56"/>
    </w:rPr>
  </w:style>
  <w:style w:type="character" w:customStyle="1" w:styleId="PuestoCar">
    <w:name w:val="Puesto Car"/>
    <w:basedOn w:val="Fuentedeprrafopredeter"/>
    <w:link w:val="Puesto"/>
    <w:uiPriority w:val="10"/>
    <w:rsid w:val="00C809DD"/>
    <w:rPr>
      <w:rFonts w:ascii="Helvetica Neue" w:eastAsiaTheme="majorEastAsia" w:hAnsi="Helvetica Neue" w:cstheme="majorBidi"/>
      <w:noProof/>
      <w:color w:val="A6A6A6" w:themeColor="background1" w:themeShade="A6"/>
      <w:spacing w:val="-10"/>
      <w:kern w:val="28"/>
      <w:sz w:val="48"/>
      <w:szCs w:val="56"/>
      <w:lang w:val="en-CA"/>
    </w:rPr>
  </w:style>
  <w:style w:type="character" w:styleId="nfasis">
    <w:name w:val="Emphasis"/>
    <w:basedOn w:val="Fuentedeprrafopredeter"/>
    <w:uiPriority w:val="20"/>
    <w:qFormat/>
    <w:rsid w:val="001035EA"/>
    <w:rPr>
      <w:i/>
      <w:iCs/>
    </w:rPr>
  </w:style>
  <w:style w:type="character" w:styleId="Textoennegrita">
    <w:name w:val="Strong"/>
    <w:basedOn w:val="Fuentedeprrafopredeter"/>
    <w:uiPriority w:val="22"/>
    <w:qFormat/>
    <w:rsid w:val="001035EA"/>
    <w:rPr>
      <w:b/>
      <w:bCs/>
    </w:rPr>
  </w:style>
  <w:style w:type="character" w:styleId="Hipervnculo">
    <w:name w:val="Hyperlink"/>
    <w:basedOn w:val="Fuentedeprrafopredeter"/>
    <w:uiPriority w:val="99"/>
    <w:semiHidden/>
    <w:unhideWhenUsed/>
    <w:rsid w:val="001035E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035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s-US" w:eastAsia="es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194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aamc.org/" TargetMode="External"/><Relationship Id="rId5" Type="http://schemas.openxmlformats.org/officeDocument/2006/relationships/image" Target="media/image1.gif"/><Relationship Id="rId4" Type="http://schemas.openxmlformats.org/officeDocument/2006/relationships/hyperlink" Target="https://www.aamc.org/download/458082/data/2016_complexities_of_supply_and_demand_projections.pdf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869</Words>
  <Characters>4785</Characters>
  <Application>Microsoft Office Word</Application>
  <DocSecurity>0</DocSecurity>
  <Lines>39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</dc:creator>
  <cp:keywords/>
  <dc:description/>
  <cp:lastModifiedBy>jose</cp:lastModifiedBy>
  <cp:revision>2</cp:revision>
  <dcterms:created xsi:type="dcterms:W3CDTF">2018-02-01T05:26:00Z</dcterms:created>
  <dcterms:modified xsi:type="dcterms:W3CDTF">2018-02-01T05:27:00Z</dcterms:modified>
</cp:coreProperties>
</file>